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0D0EC7B2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62D8EB63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0D7146" w:rsidRPr="003B37F3">
        <w:rPr>
          <w:rFonts w:ascii="Calibri" w:eastAsia="Calibri" w:hAnsi="Calibri" w:cs="Calibri"/>
          <w:color w:val="000000"/>
          <w:sz w:val="20"/>
          <w:szCs w:val="20"/>
        </w:rPr>
        <w:t>Software Engineering, Advanced Data-Driven NLP</w:t>
      </w:r>
      <w:r w:rsidR="003C4112" w:rsidRPr="003B37F3">
        <w:rPr>
          <w:rFonts w:ascii="Calibri" w:eastAsia="Calibri" w:hAnsi="Calibri" w:cs="Calibri"/>
          <w:color w:val="000000"/>
          <w:sz w:val="20"/>
          <w:szCs w:val="20"/>
        </w:rPr>
        <w:t>, Deep Learning</w:t>
      </w:r>
      <w:r w:rsidR="007A3FDD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EC38EF" w:rsidRPr="003B37F3">
        <w:rPr>
          <w:rFonts w:ascii="Calibri" w:eastAsia="Calibri" w:hAnsi="Calibri" w:cs="Calibri"/>
          <w:color w:val="000000"/>
          <w:sz w:val="20"/>
          <w:szCs w:val="20"/>
        </w:rPr>
        <w:t>Scalable Data</w:t>
      </w:r>
      <w:r w:rsidR="008111D6" w:rsidRPr="003B37F3">
        <w:rPr>
          <w:rFonts w:ascii="Calibri" w:eastAsia="Calibri" w:hAnsi="Calibri" w:cs="Calibri"/>
          <w:color w:val="000000"/>
          <w:sz w:val="20"/>
          <w:szCs w:val="20"/>
        </w:rPr>
        <w:t>/ML</w:t>
      </w:r>
      <w:r w:rsidR="00EC38E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ystems</w:t>
      </w:r>
      <w:r w:rsidR="0047256B">
        <w:rPr>
          <w:rFonts w:ascii="Calibri" w:eastAsia="Calibri" w:hAnsi="Calibri" w:cs="Calibri"/>
          <w:color w:val="000000"/>
          <w:sz w:val="20"/>
          <w:szCs w:val="20"/>
        </w:rPr>
        <w:t xml:space="preserve"> (Spark ML)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1CA86D3D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2319F9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Natural Language Processing, </w:t>
      </w:r>
      <w:r w:rsidR="0047256B">
        <w:rPr>
          <w:rFonts w:ascii="Calibri" w:eastAsia="Calibri" w:hAnsi="Calibri" w:cs="Calibri"/>
          <w:color w:val="000000"/>
          <w:sz w:val="20"/>
          <w:szCs w:val="20"/>
        </w:rPr>
        <w:t>DBMS</w:t>
      </w:r>
      <w:r w:rsidR="00DC6B5A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1C611E" w:rsidRPr="001C611E">
        <w:rPr>
          <w:rFonts w:ascii="Calibri" w:eastAsia="Calibri" w:hAnsi="Calibri" w:cs="Calibri"/>
          <w:color w:val="000000"/>
          <w:sz w:val="20"/>
          <w:szCs w:val="20"/>
        </w:rPr>
        <w:t xml:space="preserve">Big Data </w:t>
      </w:r>
      <w:r w:rsidR="001C611E">
        <w:rPr>
          <w:rFonts w:ascii="Calibri" w:eastAsia="Calibri" w:hAnsi="Calibri" w:cs="Calibri"/>
          <w:color w:val="000000"/>
          <w:sz w:val="20"/>
          <w:szCs w:val="20"/>
        </w:rPr>
        <w:t xml:space="preserve">(Hadoop) </w:t>
      </w:r>
      <w:r w:rsidR="001C611E" w:rsidRPr="001C611E">
        <w:rPr>
          <w:rFonts w:ascii="Calibri" w:eastAsia="Calibri" w:hAnsi="Calibri" w:cs="Calibri"/>
          <w:color w:val="000000"/>
          <w:sz w:val="20"/>
          <w:szCs w:val="20"/>
        </w:rPr>
        <w:t>Analytics, Cloud Computing</w:t>
      </w:r>
      <w:r w:rsidR="001C611E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47256B">
        <w:rPr>
          <w:rFonts w:ascii="Calibri" w:eastAsia="Calibri" w:hAnsi="Calibri" w:cs="Calibri"/>
          <w:color w:val="000000"/>
          <w:sz w:val="20"/>
          <w:szCs w:val="20"/>
        </w:rPr>
        <w:t>Java - OOP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CEB7361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1941BAEA" w14:textId="4172E5A6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</w:t>
      </w:r>
      <w:r w:rsidR="0047256B"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Program in analyzing privacy data for A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1AE1AF82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DD23F5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>Scrum framework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B10B3E6" w14:textId="456A1E27" w:rsidR="009A3F0B" w:rsidRPr="00C838F1" w:rsidRDefault="00AC0EEE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 the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n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velopment of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 Django</w:t>
      </w:r>
      <w:r w:rsidR="0047256B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based </w:t>
      </w:r>
      <w:hyperlink r:id="rId7" w:history="1">
        <w:r w:rsidR="009A3F0B"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</w:t>
        </w:r>
        <w:r w:rsidR="00DA6A1A">
          <w:rPr>
            <w:rStyle w:val="Hyperlink"/>
            <w:rFonts w:ascii="Calibri" w:eastAsia="Calibri" w:hAnsi="Calibri" w:cs="Calibri"/>
            <w:sz w:val="20"/>
            <w:szCs w:val="20"/>
          </w:rPr>
          <w:t xml:space="preserve"> service</w:t>
        </w:r>
      </w:hyperlink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or </w:t>
      </w:r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50 professor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DA6A1A"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serving approximately 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>250</w:t>
      </w:r>
      <w:r w:rsidR="00DA6A1A"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 CSE students.</w:t>
      </w:r>
    </w:p>
    <w:p w14:paraId="2D593079" w14:textId="3D0E3ED3" w:rsidR="00C21F62" w:rsidRPr="001C611E" w:rsidRDefault="009A3F0B" w:rsidP="002711E2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Developed a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hyperlink r:id="rId9" w:history="1">
        <w:r w:rsidR="002D2773"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>TML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10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11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6E1EDA5F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F571898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3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5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48BA3E76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fine-tune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Pr="00BB6BB1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408EC30C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 OrCam in detecting currency, objects, and scene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6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7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6FE0F2C9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Java, </w:t>
      </w:r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Django, </w:t>
      </w:r>
      <w:proofErr w:type="spellStart"/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>Numpy</w:t>
      </w:r>
      <w:proofErr w:type="spellEnd"/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Pandas, REST, Splunk, JS, Docker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Linux,</w:t>
      </w:r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F442E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GCP</w:t>
      </w:r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</w:p>
    <w:sectPr w:rsidR="0086294B" w:rsidRPr="0086294B" w:rsidSect="006C7AD6">
      <w:headerReference w:type="defaul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B0753B" w14:textId="77777777" w:rsidR="00634AC4" w:rsidRDefault="00634AC4">
      <w:r>
        <w:separator/>
      </w:r>
    </w:p>
  </w:endnote>
  <w:endnote w:type="continuationSeparator" w:id="0">
    <w:p w14:paraId="64B08CB3" w14:textId="77777777" w:rsidR="00634AC4" w:rsidRDefault="00634A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000517" w14:textId="77777777" w:rsidR="00634AC4" w:rsidRDefault="00634AC4">
      <w:r>
        <w:separator/>
      </w:r>
    </w:p>
  </w:footnote>
  <w:footnote w:type="continuationSeparator" w:id="0">
    <w:p w14:paraId="467FE251" w14:textId="77777777" w:rsidR="00634AC4" w:rsidRDefault="00634A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0FAGS2vNU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14C9A"/>
    <w:rsid w:val="00A2060B"/>
    <w:rsid w:val="00A23F54"/>
    <w:rsid w:val="00A305E6"/>
    <w:rsid w:val="00A32584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7C53"/>
    <w:rsid w:val="00BE69A5"/>
    <w:rsid w:val="00BF32D5"/>
    <w:rsid w:val="00BF49D5"/>
    <w:rsid w:val="00BF7B03"/>
    <w:rsid w:val="00C0095D"/>
    <w:rsid w:val="00C11E88"/>
    <w:rsid w:val="00C21F62"/>
    <w:rsid w:val="00C240B3"/>
    <w:rsid w:val="00C45183"/>
    <w:rsid w:val="00C45526"/>
    <w:rsid w:val="00C4678E"/>
    <w:rsid w:val="00C46FAC"/>
    <w:rsid w:val="00C472AB"/>
    <w:rsid w:val="00C5569A"/>
    <w:rsid w:val="00C56CFB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CSE210-Fall23-Team2/AltBot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docs.google.com/presentation/d/1smZzOd8u-NhgbotJRkn2Eqw5WmXVxA-XSB0afzxaNWE/edit?usp=sharing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dx.doi.org/10.2139/ssrn.3867707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edium.com/@jjhaveri1906/pandemics-a-harsh-reality-7c05254e907b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CSE291_MedLM" TargetMode="Externa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arxiv.org/abs/2401.11389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06</TotalTime>
  <Pages>1</Pages>
  <Words>1005</Words>
  <Characters>573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46</cp:revision>
  <cp:lastPrinted>2023-07-09T03:23:00Z</cp:lastPrinted>
  <dcterms:created xsi:type="dcterms:W3CDTF">2021-09-13T12:00:00Z</dcterms:created>
  <dcterms:modified xsi:type="dcterms:W3CDTF">2024-08-07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